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535506B2" w:rsidR="00852DF7" w:rsidRDefault="00B05C16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</w:p>
    <w:p w14:paraId="3EEC2A79" w14:textId="4E5F5667" w:rsidR="00E054FA" w:rsidRDefault="00B05C16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itchRona EMS Station</w:t>
      </w:r>
    </w:p>
    <w:p w14:paraId="09AD19FA" w14:textId="5D66931F" w:rsidR="00960387" w:rsidRPr="00960387" w:rsidRDefault="00B05C16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101 Lincoln St</w:t>
      </w:r>
    </w:p>
    <w:p w14:paraId="6D42F26E" w14:textId="2C8C5056" w:rsidR="00960387" w:rsidRPr="009C7319" w:rsidRDefault="00B05C16" w:rsidP="0052163C">
      <w:pPr>
        <w:pStyle w:val="Title"/>
        <w:outlineLvl w:val="0"/>
        <w:rPr>
          <w:b/>
          <w:szCs w:val="36"/>
        </w:rPr>
      </w:pPr>
      <w:r>
        <w:rPr>
          <w:b/>
          <w:sz w:val="28"/>
          <w:szCs w:val="28"/>
        </w:rPr>
        <w:t>Verona, WI 53593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702A22A0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B05C16">
        <w:rPr>
          <w:sz w:val="28"/>
          <w:szCs w:val="28"/>
        </w:rPr>
        <w:t>November 13th</w:t>
      </w:r>
      <w:r w:rsidR="00E54E82">
        <w:rPr>
          <w:sz w:val="28"/>
          <w:szCs w:val="28"/>
        </w:rPr>
        <w:t>, 202</w:t>
      </w:r>
      <w:r w:rsidR="00B40997">
        <w:rPr>
          <w:sz w:val="28"/>
          <w:szCs w:val="28"/>
        </w:rPr>
        <w:t>5</w:t>
      </w:r>
    </w:p>
    <w:p w14:paraId="7DC400AF" w14:textId="07ADA5EF" w:rsidR="00A24140" w:rsidRDefault="00F34953" w:rsidP="004A0295">
      <w:pPr>
        <w:pStyle w:val="Title"/>
        <w:outlineLvl w:val="0"/>
      </w:pPr>
      <w:r>
        <w:rPr>
          <w:b/>
          <w:sz w:val="28"/>
          <w:szCs w:val="28"/>
        </w:rPr>
        <w:t>0</w:t>
      </w:r>
      <w:r w:rsidR="00447050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447050">
        <w:rPr>
          <w:b/>
          <w:sz w:val="28"/>
          <w:szCs w:val="28"/>
        </w:rPr>
        <w:t>0</w:t>
      </w:r>
      <w:r w:rsidR="00176EED">
        <w:rPr>
          <w:b/>
          <w:sz w:val="28"/>
          <w:szCs w:val="28"/>
        </w:rPr>
        <w:t>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27900906" w14:textId="1C75595F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</w:t>
      </w:r>
      <w:r w:rsidR="00AF2226">
        <w:t xml:space="preserve">from </w:t>
      </w:r>
      <w:r w:rsidR="00556887">
        <w:t>September 18</w:t>
      </w:r>
      <w:r w:rsidR="00556887" w:rsidRPr="00556887">
        <w:rPr>
          <w:vertAlign w:val="superscript"/>
        </w:rPr>
        <w:t>th</w:t>
      </w:r>
      <w:r w:rsidR="00556887">
        <w:t>, 2025</w:t>
      </w:r>
    </w:p>
    <w:p w14:paraId="19C21BCF" w14:textId="4DB5C328" w:rsidR="0083799C" w:rsidRDefault="00447050" w:rsidP="0083799C">
      <w:pPr>
        <w:pStyle w:val="Quick1"/>
        <w:numPr>
          <w:ilvl w:val="0"/>
          <w:numId w:val="11"/>
        </w:numPr>
        <w:jc w:val="both"/>
      </w:pPr>
      <w:r>
        <w:t>Chief’s Report</w:t>
      </w:r>
    </w:p>
    <w:p w14:paraId="660F6CCC" w14:textId="77777777" w:rsidR="00556887" w:rsidRDefault="00556887" w:rsidP="00556887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78CDB7D4" w14:textId="230BDFA1" w:rsidR="00556887" w:rsidRDefault="00556887" w:rsidP="00556887">
      <w:pPr>
        <w:numPr>
          <w:ilvl w:val="0"/>
          <w:numId w:val="11"/>
        </w:numPr>
        <w:spacing w:line="276" w:lineRule="auto"/>
      </w:pPr>
      <w:r>
        <w:t>Resolution 2025-8 – Approval of GASB 54</w:t>
      </w:r>
    </w:p>
    <w:p w14:paraId="1C519FEF" w14:textId="4E5D1E57" w:rsidR="00556887" w:rsidRDefault="00556887" w:rsidP="00AE7CB5">
      <w:pPr>
        <w:numPr>
          <w:ilvl w:val="0"/>
          <w:numId w:val="11"/>
        </w:numPr>
        <w:spacing w:line="276" w:lineRule="auto"/>
      </w:pPr>
      <w:r>
        <w:t>Discussion and possible action on Resolution 2025-9 – Expenditure of 2023 Certified Public Expenditure (CPE) Funds</w:t>
      </w:r>
    </w:p>
    <w:p w14:paraId="7182E2B7" w14:textId="030349B5" w:rsidR="00AE7CB5" w:rsidRDefault="00AE7CB5" w:rsidP="00AE7CB5">
      <w:pPr>
        <w:numPr>
          <w:ilvl w:val="0"/>
          <w:numId w:val="11"/>
        </w:numPr>
        <w:spacing w:line="276" w:lineRule="auto"/>
      </w:pPr>
      <w:r>
        <w:t>Discussion and possible action on Resolution 2025-10 – Intergovernmental Agreement to provide EMS support to the Dane County Alliant Energy Center</w:t>
      </w:r>
    </w:p>
    <w:p w14:paraId="567ED8A7" w14:textId="58BEE5E3" w:rsidR="00F7222C" w:rsidRDefault="00F7222C" w:rsidP="00AE7CB5">
      <w:pPr>
        <w:numPr>
          <w:ilvl w:val="0"/>
          <w:numId w:val="11"/>
        </w:numPr>
        <w:spacing w:line="276" w:lineRule="auto"/>
      </w:pPr>
      <w:r>
        <w:t>Discussion and possible action on Resolution 2025-11 – Data Hosting and Sharing Agreement with the University of Wisconsin Board of Regents</w:t>
      </w:r>
    </w:p>
    <w:p w14:paraId="70C92D0C" w14:textId="30E103F7" w:rsidR="00CC4E94" w:rsidRDefault="00A92F44" w:rsidP="00E54E82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6CC11A00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556887">
        <w:rPr>
          <w:sz w:val="22"/>
        </w:rPr>
        <w:t>November 10th</w:t>
      </w:r>
      <w:r w:rsidR="00682E20">
        <w:rPr>
          <w:sz w:val="22"/>
        </w:rPr>
        <w:t>,</w:t>
      </w:r>
      <w:r w:rsidR="00556887">
        <w:rPr>
          <w:sz w:val="22"/>
        </w:rPr>
        <w:t xml:space="preserve"> </w:t>
      </w:r>
      <w:r w:rsidR="00682E20">
        <w:rPr>
          <w:sz w:val="22"/>
        </w:rPr>
        <w:t>2025</w:t>
      </w:r>
      <w:r w:rsidR="00873F51" w:rsidRPr="00C54B07">
        <w:rPr>
          <w:sz w:val="22"/>
        </w:rPr>
        <w:t>:</w:t>
      </w:r>
      <w:r w:rsidR="00873F51">
        <w:rPr>
          <w:sz w:val="22"/>
        </w:rPr>
        <w:t xml:space="preserve"> Fitchburg</w:t>
      </w:r>
      <w:r w:rsidR="002B3503">
        <w:rPr>
          <w:sz w:val="22"/>
        </w:rPr>
        <w:t xml:space="preserve">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0D0263BB" w14:textId="6CDF1FBB" w:rsidR="00825C3F" w:rsidRP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Pr="00E35F5F" w:rsidRDefault="00960387" w:rsidP="005F5AC6">
      <w:pPr>
        <w:widowControl w:val="0"/>
        <w:spacing w:line="276" w:lineRule="auto"/>
        <w:rPr>
          <w:sz w:val="18"/>
          <w:szCs w:val="18"/>
        </w:rPr>
      </w:pPr>
      <w:r w:rsidRPr="00E35F5F">
        <w:rPr>
          <w:sz w:val="20"/>
          <w:szCs w:val="20"/>
        </w:rPr>
        <w:t>WRITTEN COMMENTS</w:t>
      </w:r>
      <w:r w:rsidRPr="00E35F5F">
        <w:rPr>
          <w:sz w:val="18"/>
          <w:szCs w:val="18"/>
        </w:rPr>
        <w:t>: You can send comments to the EMS District on any matter, either on or not on the agenda, by emailing patricka@fitchronaems.com or in writing to Fitch-Rona EMS District, 101 Lincoln Street., Verona, WI, 53593. These comments will be read to the Commission during the public comment agenda item.</w:t>
      </w:r>
    </w:p>
    <w:p w14:paraId="633C2828" w14:textId="77777777" w:rsidR="00B92609" w:rsidRPr="00E35F5F" w:rsidRDefault="00B92609" w:rsidP="005F5AC6">
      <w:pPr>
        <w:widowControl w:val="0"/>
        <w:spacing w:line="276" w:lineRule="auto"/>
        <w:rPr>
          <w:sz w:val="18"/>
          <w:szCs w:val="18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E35F5F">
        <w:rPr>
          <w:sz w:val="18"/>
          <w:szCs w:val="20"/>
        </w:rPr>
        <w:t xml:space="preserve">If you need an interpreter, materials in </w:t>
      </w:r>
      <w:r w:rsidR="00974EB6" w:rsidRPr="00E35F5F">
        <w:rPr>
          <w:sz w:val="18"/>
          <w:szCs w:val="20"/>
        </w:rPr>
        <w:t xml:space="preserve">an </w:t>
      </w:r>
      <w:r w:rsidRPr="00E35F5F">
        <w:rPr>
          <w:sz w:val="18"/>
          <w:szCs w:val="20"/>
        </w:rPr>
        <w:t>alternate format</w:t>
      </w:r>
      <w:r w:rsidR="00B7139D" w:rsidRPr="00E35F5F">
        <w:rPr>
          <w:sz w:val="18"/>
          <w:szCs w:val="20"/>
        </w:rPr>
        <w:t>,</w:t>
      </w:r>
      <w:r w:rsidRPr="00E35F5F">
        <w:rPr>
          <w:sz w:val="18"/>
          <w:szCs w:val="20"/>
        </w:rPr>
        <w:t xml:space="preserve"> or other accommodations to access this meeting, please contact the </w:t>
      </w:r>
      <w:smartTag w:uri="urn:schemas-microsoft-com:office:smarttags" w:element="stockticker">
        <w:r w:rsidRPr="00E35F5F">
          <w:rPr>
            <w:sz w:val="18"/>
            <w:szCs w:val="20"/>
          </w:rPr>
          <w:t>EMS</w:t>
        </w:r>
      </w:smartTag>
      <w:r w:rsidRPr="00E35F5F">
        <w:rPr>
          <w:sz w:val="18"/>
          <w:szCs w:val="20"/>
        </w:rPr>
        <w:t xml:space="preserve"> office at (608) </w:t>
      </w:r>
      <w:r w:rsidR="00E6125E" w:rsidRPr="00E35F5F">
        <w:rPr>
          <w:sz w:val="18"/>
          <w:szCs w:val="20"/>
        </w:rPr>
        <w:t>497-295</w:t>
      </w:r>
      <w:r w:rsidR="0065193A" w:rsidRPr="00E35F5F">
        <w:rPr>
          <w:sz w:val="18"/>
          <w:szCs w:val="20"/>
        </w:rPr>
        <w:t>2</w:t>
      </w:r>
      <w:r w:rsidRPr="00E35F5F">
        <w:rPr>
          <w:sz w:val="18"/>
          <w:szCs w:val="20"/>
        </w:rPr>
        <w:t xml:space="preserve"> or</w:t>
      </w:r>
      <w:r w:rsidR="00E6125E" w:rsidRPr="00E35F5F">
        <w:rPr>
          <w:sz w:val="18"/>
          <w:szCs w:val="20"/>
        </w:rPr>
        <w:t xml:space="preserve"> </w:t>
      </w:r>
      <w:hyperlink r:id="rId9" w:history="1">
        <w:r w:rsidR="0065193A" w:rsidRPr="00E35F5F">
          <w:rPr>
            <w:rStyle w:val="Hyperlink"/>
            <w:sz w:val="18"/>
            <w:szCs w:val="20"/>
          </w:rPr>
          <w:t>patricka@fitchronaems.com</w:t>
        </w:r>
      </w:hyperlink>
      <w:r w:rsidR="00E6125E" w:rsidRPr="00E35F5F">
        <w:rPr>
          <w:sz w:val="18"/>
          <w:szCs w:val="20"/>
        </w:rPr>
        <w:t xml:space="preserve"> </w:t>
      </w:r>
      <w:r w:rsidRPr="00E35F5F">
        <w:rPr>
          <w:sz w:val="18"/>
          <w:szCs w:val="20"/>
        </w:rPr>
        <w:t xml:space="preserve"> Please do so at least 48 hours </w:t>
      </w:r>
      <w:r w:rsidR="004529B1" w:rsidRPr="00E35F5F">
        <w:rPr>
          <w:sz w:val="18"/>
          <w:szCs w:val="20"/>
        </w:rPr>
        <w:t>before</w:t>
      </w:r>
      <w:r w:rsidRPr="00E35F5F">
        <w:rPr>
          <w:sz w:val="18"/>
          <w:szCs w:val="20"/>
        </w:rPr>
        <w:t xml:space="preserve"> the meeting</w:t>
      </w:r>
      <w:r w:rsidR="00825C3F" w:rsidRPr="00E35F5F">
        <w:rPr>
          <w:sz w:val="18"/>
          <w:szCs w:val="20"/>
        </w:rPr>
        <w:t>. Every reasonable effort will be made to accommodate your request</w:t>
      </w:r>
      <w:r w:rsidRPr="00E35F5F">
        <w:rPr>
          <w:sz w:val="18"/>
          <w:szCs w:val="20"/>
        </w:rPr>
        <w:t>.</w:t>
      </w:r>
      <w:r w:rsidRPr="00C54B07">
        <w:rPr>
          <w:sz w:val="22"/>
        </w:rPr>
        <w:tab/>
      </w:r>
    </w:p>
    <w:sectPr w:rsidR="001E242D" w:rsidRPr="00C54B07" w:rsidSect="004561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E609C" w14:textId="77777777" w:rsidR="004C6B50" w:rsidRDefault="004C6B50" w:rsidP="00863AD8">
      <w:r>
        <w:separator/>
      </w:r>
    </w:p>
  </w:endnote>
  <w:endnote w:type="continuationSeparator" w:id="0">
    <w:p w14:paraId="08B71F34" w14:textId="77777777" w:rsidR="004C6B50" w:rsidRDefault="004C6B50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DF265" w14:textId="77777777" w:rsidR="004C6B50" w:rsidRDefault="004C6B50" w:rsidP="00863AD8">
      <w:r>
        <w:separator/>
      </w:r>
    </w:p>
  </w:footnote>
  <w:footnote w:type="continuationSeparator" w:id="0">
    <w:p w14:paraId="2E5D7B89" w14:textId="77777777" w:rsidR="004C6B50" w:rsidRDefault="004C6B50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B82E0" w14:textId="3DEBE350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  <w:num w:numId="12" w16cid:durableId="1743789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6D6E"/>
    <w:rsid w:val="00007661"/>
    <w:rsid w:val="00010E2B"/>
    <w:rsid w:val="00014FE0"/>
    <w:rsid w:val="0002186C"/>
    <w:rsid w:val="00022F63"/>
    <w:rsid w:val="00023967"/>
    <w:rsid w:val="000301F4"/>
    <w:rsid w:val="00031019"/>
    <w:rsid w:val="00034A1A"/>
    <w:rsid w:val="0004035B"/>
    <w:rsid w:val="0004133C"/>
    <w:rsid w:val="000434A5"/>
    <w:rsid w:val="0004726A"/>
    <w:rsid w:val="00060AA6"/>
    <w:rsid w:val="00060E42"/>
    <w:rsid w:val="00063FCF"/>
    <w:rsid w:val="00065E6F"/>
    <w:rsid w:val="0007211F"/>
    <w:rsid w:val="0007488E"/>
    <w:rsid w:val="00077FCC"/>
    <w:rsid w:val="00080B7F"/>
    <w:rsid w:val="000933EA"/>
    <w:rsid w:val="000944F4"/>
    <w:rsid w:val="000A784D"/>
    <w:rsid w:val="000A7F25"/>
    <w:rsid w:val="000B089F"/>
    <w:rsid w:val="000B6C32"/>
    <w:rsid w:val="000B74DE"/>
    <w:rsid w:val="000C0D4B"/>
    <w:rsid w:val="000C1E68"/>
    <w:rsid w:val="000C4834"/>
    <w:rsid w:val="000C5B71"/>
    <w:rsid w:val="000C648C"/>
    <w:rsid w:val="000C68A2"/>
    <w:rsid w:val="000D26A5"/>
    <w:rsid w:val="000D6498"/>
    <w:rsid w:val="000E18F0"/>
    <w:rsid w:val="000E738C"/>
    <w:rsid w:val="000F0094"/>
    <w:rsid w:val="000F6B92"/>
    <w:rsid w:val="00100B3C"/>
    <w:rsid w:val="00106B61"/>
    <w:rsid w:val="00110104"/>
    <w:rsid w:val="00113DC7"/>
    <w:rsid w:val="00115D91"/>
    <w:rsid w:val="00120C42"/>
    <w:rsid w:val="0012463F"/>
    <w:rsid w:val="001306C2"/>
    <w:rsid w:val="00131F19"/>
    <w:rsid w:val="00141237"/>
    <w:rsid w:val="00143056"/>
    <w:rsid w:val="00143069"/>
    <w:rsid w:val="0014321F"/>
    <w:rsid w:val="00145B97"/>
    <w:rsid w:val="00152A36"/>
    <w:rsid w:val="0015561D"/>
    <w:rsid w:val="00156B99"/>
    <w:rsid w:val="00160F86"/>
    <w:rsid w:val="00173A2B"/>
    <w:rsid w:val="00176BEF"/>
    <w:rsid w:val="00176EED"/>
    <w:rsid w:val="00177B76"/>
    <w:rsid w:val="0018342E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0276"/>
    <w:rsid w:val="00224F3A"/>
    <w:rsid w:val="0023136C"/>
    <w:rsid w:val="00234D99"/>
    <w:rsid w:val="00236583"/>
    <w:rsid w:val="00237F77"/>
    <w:rsid w:val="0024166C"/>
    <w:rsid w:val="002417BB"/>
    <w:rsid w:val="002447C8"/>
    <w:rsid w:val="002457CA"/>
    <w:rsid w:val="0024641D"/>
    <w:rsid w:val="00253FEF"/>
    <w:rsid w:val="00255E68"/>
    <w:rsid w:val="0025690B"/>
    <w:rsid w:val="002621DB"/>
    <w:rsid w:val="00264F32"/>
    <w:rsid w:val="00265807"/>
    <w:rsid w:val="00266DB0"/>
    <w:rsid w:val="00274337"/>
    <w:rsid w:val="002750B6"/>
    <w:rsid w:val="002821AD"/>
    <w:rsid w:val="0029068B"/>
    <w:rsid w:val="002921E3"/>
    <w:rsid w:val="0029584C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E6D6C"/>
    <w:rsid w:val="002F14A8"/>
    <w:rsid w:val="002F62DF"/>
    <w:rsid w:val="00302D83"/>
    <w:rsid w:val="0030776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1FA8"/>
    <w:rsid w:val="003B2190"/>
    <w:rsid w:val="003B3FB2"/>
    <w:rsid w:val="003B6121"/>
    <w:rsid w:val="003C0BF6"/>
    <w:rsid w:val="003D3F7F"/>
    <w:rsid w:val="003D77FF"/>
    <w:rsid w:val="003D7E08"/>
    <w:rsid w:val="003E26F0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620D"/>
    <w:rsid w:val="00447050"/>
    <w:rsid w:val="00447784"/>
    <w:rsid w:val="00451957"/>
    <w:rsid w:val="004529B1"/>
    <w:rsid w:val="00454692"/>
    <w:rsid w:val="0045512E"/>
    <w:rsid w:val="004552A9"/>
    <w:rsid w:val="004561F7"/>
    <w:rsid w:val="00456FC4"/>
    <w:rsid w:val="00461A95"/>
    <w:rsid w:val="004714E6"/>
    <w:rsid w:val="0047277B"/>
    <w:rsid w:val="0047383D"/>
    <w:rsid w:val="00474785"/>
    <w:rsid w:val="00480154"/>
    <w:rsid w:val="00484966"/>
    <w:rsid w:val="00485F6C"/>
    <w:rsid w:val="00490AFE"/>
    <w:rsid w:val="00492171"/>
    <w:rsid w:val="00493466"/>
    <w:rsid w:val="004A0295"/>
    <w:rsid w:val="004B161B"/>
    <w:rsid w:val="004B3A2F"/>
    <w:rsid w:val="004B4D09"/>
    <w:rsid w:val="004C42EC"/>
    <w:rsid w:val="004C43C6"/>
    <w:rsid w:val="004C6B50"/>
    <w:rsid w:val="004C6F85"/>
    <w:rsid w:val="004C78E7"/>
    <w:rsid w:val="004D301D"/>
    <w:rsid w:val="004D5569"/>
    <w:rsid w:val="004E2F75"/>
    <w:rsid w:val="004E7C40"/>
    <w:rsid w:val="004F3C4B"/>
    <w:rsid w:val="004F5779"/>
    <w:rsid w:val="004F6FEF"/>
    <w:rsid w:val="00503834"/>
    <w:rsid w:val="00512162"/>
    <w:rsid w:val="00512C30"/>
    <w:rsid w:val="00521032"/>
    <w:rsid w:val="0052163C"/>
    <w:rsid w:val="00521F3B"/>
    <w:rsid w:val="00524235"/>
    <w:rsid w:val="00537549"/>
    <w:rsid w:val="00543342"/>
    <w:rsid w:val="005517E6"/>
    <w:rsid w:val="00555F56"/>
    <w:rsid w:val="00556887"/>
    <w:rsid w:val="00556AE4"/>
    <w:rsid w:val="00557A75"/>
    <w:rsid w:val="005613C1"/>
    <w:rsid w:val="00562116"/>
    <w:rsid w:val="00575927"/>
    <w:rsid w:val="00586A5C"/>
    <w:rsid w:val="00591760"/>
    <w:rsid w:val="0059428B"/>
    <w:rsid w:val="005950D1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D7DE1"/>
    <w:rsid w:val="005E0CCC"/>
    <w:rsid w:val="005E2A97"/>
    <w:rsid w:val="005E3D3D"/>
    <w:rsid w:val="005E6CF7"/>
    <w:rsid w:val="005F1785"/>
    <w:rsid w:val="005F4584"/>
    <w:rsid w:val="005F5AC6"/>
    <w:rsid w:val="005F6BDF"/>
    <w:rsid w:val="005F702F"/>
    <w:rsid w:val="00600294"/>
    <w:rsid w:val="00605DED"/>
    <w:rsid w:val="006077E6"/>
    <w:rsid w:val="0061111F"/>
    <w:rsid w:val="006111A9"/>
    <w:rsid w:val="00612191"/>
    <w:rsid w:val="006161E4"/>
    <w:rsid w:val="00617F88"/>
    <w:rsid w:val="006218E7"/>
    <w:rsid w:val="00625B69"/>
    <w:rsid w:val="00625C56"/>
    <w:rsid w:val="00631048"/>
    <w:rsid w:val="0063663E"/>
    <w:rsid w:val="00637FB9"/>
    <w:rsid w:val="006466AB"/>
    <w:rsid w:val="0065193A"/>
    <w:rsid w:val="0065399C"/>
    <w:rsid w:val="006619F0"/>
    <w:rsid w:val="00670A59"/>
    <w:rsid w:val="00671035"/>
    <w:rsid w:val="00682E20"/>
    <w:rsid w:val="006837C7"/>
    <w:rsid w:val="00692102"/>
    <w:rsid w:val="00694BD6"/>
    <w:rsid w:val="00695A59"/>
    <w:rsid w:val="00696C85"/>
    <w:rsid w:val="006A3BCB"/>
    <w:rsid w:val="006A443C"/>
    <w:rsid w:val="006B7EC9"/>
    <w:rsid w:val="006C40A4"/>
    <w:rsid w:val="006C6168"/>
    <w:rsid w:val="006D02DA"/>
    <w:rsid w:val="006D0832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1612"/>
    <w:rsid w:val="0070410A"/>
    <w:rsid w:val="00704375"/>
    <w:rsid w:val="00704D80"/>
    <w:rsid w:val="00706952"/>
    <w:rsid w:val="007129B4"/>
    <w:rsid w:val="00715965"/>
    <w:rsid w:val="00715D7E"/>
    <w:rsid w:val="00715FC4"/>
    <w:rsid w:val="00715FD8"/>
    <w:rsid w:val="007163A9"/>
    <w:rsid w:val="00725544"/>
    <w:rsid w:val="00745536"/>
    <w:rsid w:val="00746783"/>
    <w:rsid w:val="007512C2"/>
    <w:rsid w:val="0075687B"/>
    <w:rsid w:val="00757FED"/>
    <w:rsid w:val="00760354"/>
    <w:rsid w:val="007650EA"/>
    <w:rsid w:val="00782C4C"/>
    <w:rsid w:val="00786E90"/>
    <w:rsid w:val="007944C3"/>
    <w:rsid w:val="007A310A"/>
    <w:rsid w:val="007A37AB"/>
    <w:rsid w:val="007B083E"/>
    <w:rsid w:val="007B3A4F"/>
    <w:rsid w:val="007B47CF"/>
    <w:rsid w:val="007C161B"/>
    <w:rsid w:val="007C1B0D"/>
    <w:rsid w:val="007C3EBF"/>
    <w:rsid w:val="007C6882"/>
    <w:rsid w:val="007D06AB"/>
    <w:rsid w:val="007D3657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5AF0"/>
    <w:rsid w:val="00817E2A"/>
    <w:rsid w:val="008228E3"/>
    <w:rsid w:val="00823A4D"/>
    <w:rsid w:val="00825C3F"/>
    <w:rsid w:val="008278D7"/>
    <w:rsid w:val="0083549D"/>
    <w:rsid w:val="0083799C"/>
    <w:rsid w:val="00840A0E"/>
    <w:rsid w:val="008428F9"/>
    <w:rsid w:val="00843D16"/>
    <w:rsid w:val="00851E4F"/>
    <w:rsid w:val="00852DF7"/>
    <w:rsid w:val="00853BE4"/>
    <w:rsid w:val="00854E39"/>
    <w:rsid w:val="00863AD8"/>
    <w:rsid w:val="008710BF"/>
    <w:rsid w:val="00873F51"/>
    <w:rsid w:val="008752CE"/>
    <w:rsid w:val="00891B1D"/>
    <w:rsid w:val="0089290B"/>
    <w:rsid w:val="008936AD"/>
    <w:rsid w:val="008A12A2"/>
    <w:rsid w:val="008A51CB"/>
    <w:rsid w:val="008A5249"/>
    <w:rsid w:val="008A5EF6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E7A74"/>
    <w:rsid w:val="008F6E51"/>
    <w:rsid w:val="0091652E"/>
    <w:rsid w:val="009176CA"/>
    <w:rsid w:val="00921B0F"/>
    <w:rsid w:val="00922C31"/>
    <w:rsid w:val="00924C28"/>
    <w:rsid w:val="00931BC9"/>
    <w:rsid w:val="00933CE9"/>
    <w:rsid w:val="00935558"/>
    <w:rsid w:val="00941A4E"/>
    <w:rsid w:val="009435FA"/>
    <w:rsid w:val="009527A4"/>
    <w:rsid w:val="00953121"/>
    <w:rsid w:val="00960387"/>
    <w:rsid w:val="0096102F"/>
    <w:rsid w:val="00964B40"/>
    <w:rsid w:val="0096729F"/>
    <w:rsid w:val="00967D38"/>
    <w:rsid w:val="009705EF"/>
    <w:rsid w:val="00971FBD"/>
    <w:rsid w:val="00972099"/>
    <w:rsid w:val="00974EB6"/>
    <w:rsid w:val="00983783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495C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351F6"/>
    <w:rsid w:val="00A414FC"/>
    <w:rsid w:val="00A41D51"/>
    <w:rsid w:val="00A44977"/>
    <w:rsid w:val="00A53659"/>
    <w:rsid w:val="00A5676C"/>
    <w:rsid w:val="00A57F79"/>
    <w:rsid w:val="00A65940"/>
    <w:rsid w:val="00A666C2"/>
    <w:rsid w:val="00A6740F"/>
    <w:rsid w:val="00A761D1"/>
    <w:rsid w:val="00A7789B"/>
    <w:rsid w:val="00A77D72"/>
    <w:rsid w:val="00A822B8"/>
    <w:rsid w:val="00A90536"/>
    <w:rsid w:val="00A92F44"/>
    <w:rsid w:val="00A94322"/>
    <w:rsid w:val="00AA6608"/>
    <w:rsid w:val="00AA6737"/>
    <w:rsid w:val="00AB5483"/>
    <w:rsid w:val="00AB690E"/>
    <w:rsid w:val="00AC002B"/>
    <w:rsid w:val="00AC1D39"/>
    <w:rsid w:val="00AC23C9"/>
    <w:rsid w:val="00AD7620"/>
    <w:rsid w:val="00AE264A"/>
    <w:rsid w:val="00AE353A"/>
    <w:rsid w:val="00AE7CB5"/>
    <w:rsid w:val="00AF0AC1"/>
    <w:rsid w:val="00AF2226"/>
    <w:rsid w:val="00AF41FF"/>
    <w:rsid w:val="00B04596"/>
    <w:rsid w:val="00B05C16"/>
    <w:rsid w:val="00B07E9C"/>
    <w:rsid w:val="00B1198F"/>
    <w:rsid w:val="00B13BA3"/>
    <w:rsid w:val="00B151ED"/>
    <w:rsid w:val="00B1762E"/>
    <w:rsid w:val="00B25724"/>
    <w:rsid w:val="00B37049"/>
    <w:rsid w:val="00B40997"/>
    <w:rsid w:val="00B415BF"/>
    <w:rsid w:val="00B443E4"/>
    <w:rsid w:val="00B4770C"/>
    <w:rsid w:val="00B504CE"/>
    <w:rsid w:val="00B5238C"/>
    <w:rsid w:val="00B62CB3"/>
    <w:rsid w:val="00B62CD9"/>
    <w:rsid w:val="00B658E7"/>
    <w:rsid w:val="00B70A60"/>
    <w:rsid w:val="00B7139D"/>
    <w:rsid w:val="00B74706"/>
    <w:rsid w:val="00B74A7B"/>
    <w:rsid w:val="00B802A5"/>
    <w:rsid w:val="00B85196"/>
    <w:rsid w:val="00B90D07"/>
    <w:rsid w:val="00B92609"/>
    <w:rsid w:val="00B93CF9"/>
    <w:rsid w:val="00B93FC2"/>
    <w:rsid w:val="00BA2BB3"/>
    <w:rsid w:val="00BB1F51"/>
    <w:rsid w:val="00BB25D3"/>
    <w:rsid w:val="00BB6297"/>
    <w:rsid w:val="00BC2F16"/>
    <w:rsid w:val="00BC387A"/>
    <w:rsid w:val="00BC75E2"/>
    <w:rsid w:val="00BD463F"/>
    <w:rsid w:val="00BD6D10"/>
    <w:rsid w:val="00BE79A6"/>
    <w:rsid w:val="00BF0A41"/>
    <w:rsid w:val="00BF4BCA"/>
    <w:rsid w:val="00BF6AF1"/>
    <w:rsid w:val="00C00D74"/>
    <w:rsid w:val="00C06933"/>
    <w:rsid w:val="00C07441"/>
    <w:rsid w:val="00C07A96"/>
    <w:rsid w:val="00C16902"/>
    <w:rsid w:val="00C2236D"/>
    <w:rsid w:val="00C22552"/>
    <w:rsid w:val="00C22A00"/>
    <w:rsid w:val="00C23618"/>
    <w:rsid w:val="00C32C62"/>
    <w:rsid w:val="00C36F2E"/>
    <w:rsid w:val="00C40E64"/>
    <w:rsid w:val="00C4128D"/>
    <w:rsid w:val="00C41DEC"/>
    <w:rsid w:val="00C4461E"/>
    <w:rsid w:val="00C46F7D"/>
    <w:rsid w:val="00C518E2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84B61"/>
    <w:rsid w:val="00CB2A8F"/>
    <w:rsid w:val="00CB5ADB"/>
    <w:rsid w:val="00CC2591"/>
    <w:rsid w:val="00CC2DBD"/>
    <w:rsid w:val="00CC458A"/>
    <w:rsid w:val="00CC4C3B"/>
    <w:rsid w:val="00CC4E94"/>
    <w:rsid w:val="00CD0C4F"/>
    <w:rsid w:val="00CD202E"/>
    <w:rsid w:val="00CD6C4B"/>
    <w:rsid w:val="00CE11BD"/>
    <w:rsid w:val="00CE4158"/>
    <w:rsid w:val="00CE742B"/>
    <w:rsid w:val="00CE7B62"/>
    <w:rsid w:val="00CF068F"/>
    <w:rsid w:val="00CF63A3"/>
    <w:rsid w:val="00D0332A"/>
    <w:rsid w:val="00D04592"/>
    <w:rsid w:val="00D12B3C"/>
    <w:rsid w:val="00D301AF"/>
    <w:rsid w:val="00D311AC"/>
    <w:rsid w:val="00D31FB4"/>
    <w:rsid w:val="00D349F1"/>
    <w:rsid w:val="00D375AF"/>
    <w:rsid w:val="00D40787"/>
    <w:rsid w:val="00D409F7"/>
    <w:rsid w:val="00D421A4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A786F"/>
    <w:rsid w:val="00DB614F"/>
    <w:rsid w:val="00DD04CD"/>
    <w:rsid w:val="00DD08C6"/>
    <w:rsid w:val="00DD601B"/>
    <w:rsid w:val="00DD6785"/>
    <w:rsid w:val="00DD69BA"/>
    <w:rsid w:val="00DE39C0"/>
    <w:rsid w:val="00DE7184"/>
    <w:rsid w:val="00DF7558"/>
    <w:rsid w:val="00E035F7"/>
    <w:rsid w:val="00E03BD4"/>
    <w:rsid w:val="00E04957"/>
    <w:rsid w:val="00E054FA"/>
    <w:rsid w:val="00E14094"/>
    <w:rsid w:val="00E17570"/>
    <w:rsid w:val="00E17585"/>
    <w:rsid w:val="00E17EE5"/>
    <w:rsid w:val="00E21155"/>
    <w:rsid w:val="00E21C1E"/>
    <w:rsid w:val="00E25BAC"/>
    <w:rsid w:val="00E26106"/>
    <w:rsid w:val="00E26D60"/>
    <w:rsid w:val="00E35F5F"/>
    <w:rsid w:val="00E4434D"/>
    <w:rsid w:val="00E52EA7"/>
    <w:rsid w:val="00E54E82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3C5C"/>
    <w:rsid w:val="00EC57B2"/>
    <w:rsid w:val="00EC597C"/>
    <w:rsid w:val="00EC750A"/>
    <w:rsid w:val="00EC7AB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22915"/>
    <w:rsid w:val="00F27E6D"/>
    <w:rsid w:val="00F31E25"/>
    <w:rsid w:val="00F34953"/>
    <w:rsid w:val="00F46D7B"/>
    <w:rsid w:val="00F53C62"/>
    <w:rsid w:val="00F54021"/>
    <w:rsid w:val="00F7222C"/>
    <w:rsid w:val="00F73326"/>
    <w:rsid w:val="00F77291"/>
    <w:rsid w:val="00F77D4A"/>
    <w:rsid w:val="00F809B5"/>
    <w:rsid w:val="00F8690E"/>
    <w:rsid w:val="00F8692A"/>
    <w:rsid w:val="00F87616"/>
    <w:rsid w:val="00F92BD5"/>
    <w:rsid w:val="00F95E2D"/>
    <w:rsid w:val="00FA07CF"/>
    <w:rsid w:val="00FA610B"/>
    <w:rsid w:val="00FB23E5"/>
    <w:rsid w:val="00FB67C1"/>
    <w:rsid w:val="00FC1B91"/>
    <w:rsid w:val="00FD1620"/>
    <w:rsid w:val="00FD1C2C"/>
    <w:rsid w:val="00FD2A4F"/>
    <w:rsid w:val="00FD2A96"/>
    <w:rsid w:val="00FD330C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7</Words>
  <Characters>1407</Characters>
  <Application>Microsoft Office Word</Application>
  <DocSecurity>0</DocSecurity>
  <Lines>4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631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6</cp:revision>
  <cp:lastPrinted>2025-10-14T12:16:00Z</cp:lastPrinted>
  <dcterms:created xsi:type="dcterms:W3CDTF">2025-10-24T12:01:00Z</dcterms:created>
  <dcterms:modified xsi:type="dcterms:W3CDTF">2025-11-04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